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positive integer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. A factor of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defined as an integ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n % i == 0</w:t>
      </w:r>
      <w:r>
        <w:t xml:space="preserve">.</w:t>
      </w:r>
    </w:p>
    <w:p>
      <w:pPr>
        <w:pStyle w:val="BodyText"/>
      </w:pPr>
      <w:r>
        <w:t xml:space="preserve">Consider a list of all factor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orted in</w:t>
      </w:r>
      <w:r>
        <w:t xml:space="preserve"> </w:t>
      </w:r>
      <w:r>
        <w:rPr>
          <w:b/>
          <w:bCs/>
        </w:rPr>
        <w:t xml:space="preserve">ascending order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factor</w:t>
      </w:r>
      <w:r>
        <w:t xml:space="preserve"> </w:t>
      </w:r>
      <w:r>
        <w:t xml:space="preserve">in this list or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has less than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actor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2, k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Factors list is [1, 2, 3, 4, 6, 12], the 3rd factor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7, k = 2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Factors list is [1, 7], the 2nd factor is 7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4, k = 4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Factors list is [1, 2, 4], there is only 3 factors. We should return -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 &lt;= 10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BodyText"/>
      </w:pPr>
      <w:r>
        <w:t xml:space="preserve">Could you solve this problem in less than O(n) 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03Z</dcterms:created>
  <dcterms:modified xsi:type="dcterms:W3CDTF">2024-03-25T09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